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F13657" w14:textId="77777777" w:rsidR="00804E6E" w:rsidRDefault="00804E6E" w:rsidP="00804E6E">
      <w:pPr>
        <w:pStyle w:val="Heading2"/>
      </w:pPr>
      <w:bookmarkStart w:id="0" w:name="_Toc150429893"/>
      <w:r>
        <w:t>Terminology Mapping</w:t>
      </w:r>
      <w:bookmarkEnd w:id="0"/>
    </w:p>
    <w:p w14:paraId="29BEB599" w14:textId="77777777" w:rsidR="00804E6E" w:rsidRDefault="00804E6E" w:rsidP="00804E6E">
      <w:r>
        <w:t>The table below illustrates the mapping between the terminology used at NWU and the terminology used in the Anthology Student system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704"/>
        <w:gridCol w:w="2977"/>
        <w:gridCol w:w="2693"/>
        <w:gridCol w:w="2693"/>
      </w:tblGrid>
      <w:tr w:rsidR="00804E6E" w:rsidRPr="00426E49" w14:paraId="33EC41CC" w14:textId="77777777" w:rsidTr="2F6325F8">
        <w:trPr>
          <w:trHeight w:val="634"/>
          <w:tblHeader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4496A27" w14:textId="77777777" w:rsidR="00804E6E" w:rsidRPr="00E772D1" w:rsidRDefault="00804E6E" w:rsidP="0024584B">
            <w:pPr>
              <w:jc w:val="center"/>
              <w:rPr>
                <w:rFonts w:cs="Arial"/>
                <w:b/>
                <w:bCs/>
                <w:color w:val="000000"/>
                <w:lang w:eastAsia="en-IN"/>
              </w:rPr>
            </w:pPr>
            <w:r w:rsidRPr="00E772D1">
              <w:rPr>
                <w:rFonts w:cs="Arial"/>
                <w:b/>
                <w:bCs/>
                <w:color w:val="000000"/>
                <w:lang w:eastAsia="en-IN"/>
              </w:rPr>
              <w:t>#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F7A1D27" w14:textId="77777777" w:rsidR="00804E6E" w:rsidRPr="00E772D1" w:rsidRDefault="00804E6E" w:rsidP="0024584B">
            <w:pPr>
              <w:jc w:val="center"/>
              <w:rPr>
                <w:rFonts w:cs="Arial"/>
                <w:b/>
                <w:bCs/>
                <w:color w:val="000000"/>
                <w:lang w:eastAsia="en-IN"/>
              </w:rPr>
            </w:pPr>
            <w:r w:rsidRPr="00E772D1">
              <w:rPr>
                <w:rFonts w:cs="Arial"/>
                <w:b/>
                <w:bCs/>
                <w:color w:val="000000"/>
                <w:lang w:eastAsia="en-IN"/>
              </w:rPr>
              <w:t>Anthology Terminology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ABD49D7" w14:textId="77777777" w:rsidR="00804E6E" w:rsidRPr="00E772D1" w:rsidRDefault="00804E6E" w:rsidP="0024584B">
            <w:pPr>
              <w:jc w:val="center"/>
              <w:rPr>
                <w:rFonts w:cs="Arial"/>
                <w:b/>
                <w:bCs/>
                <w:color w:val="000000"/>
                <w:lang w:eastAsia="en-IN"/>
              </w:rPr>
            </w:pPr>
            <w:r w:rsidRPr="4E8EC3FF">
              <w:rPr>
                <w:rFonts w:cs="Arial"/>
                <w:b/>
                <w:color w:val="000000" w:themeColor="text1"/>
                <w:lang w:eastAsia="en-IN"/>
              </w:rPr>
              <w:t>NWU Terminology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AC6B3CA" w14:textId="77777777" w:rsidR="00804E6E" w:rsidRPr="00E772D1" w:rsidRDefault="00804E6E" w:rsidP="0024584B">
            <w:pPr>
              <w:jc w:val="center"/>
              <w:rPr>
                <w:rFonts w:cs="Arial"/>
                <w:b/>
                <w:bCs/>
                <w:color w:val="000000"/>
                <w:lang w:eastAsia="en-IN"/>
              </w:rPr>
            </w:pPr>
            <w:r w:rsidRPr="00E772D1">
              <w:rPr>
                <w:rFonts w:cs="Arial"/>
                <w:b/>
                <w:bCs/>
                <w:color w:val="000000"/>
                <w:lang w:eastAsia="en-IN"/>
              </w:rPr>
              <w:t>Examples</w:t>
            </w:r>
          </w:p>
        </w:tc>
      </w:tr>
      <w:tr w:rsidR="00804E6E" w:rsidRPr="00426E49" w14:paraId="686C38B6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4FADE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8BC44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gram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B3739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Facult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5A3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Faculty of Engineering</w:t>
            </w:r>
          </w:p>
        </w:tc>
      </w:tr>
      <w:tr w:rsidR="00804E6E" w:rsidRPr="00426E49" w14:paraId="3F4AD1F4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88F90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83AF1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gram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9E8CB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Schools/Centre/Research Entiti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4AB41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Business School</w:t>
            </w:r>
          </w:p>
        </w:tc>
      </w:tr>
      <w:tr w:rsidR="00804E6E" w:rsidRPr="00426E49" w14:paraId="14F5F936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425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F3FD4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gram Versi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06647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Qualificati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0AFD3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BEng degree in Computer and Electronic Engineering</w:t>
            </w:r>
          </w:p>
        </w:tc>
      </w:tr>
      <w:tr w:rsidR="00804E6E" w:rsidRPr="00426E49" w14:paraId="41C15B7B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5200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64AB7B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x-none"/>
              </w:rPr>
              <w:t>Area of Stud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137396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2766F146">
              <w:rPr>
                <w:rFonts w:cs="Arial"/>
                <w:color w:val="000000" w:themeColor="text1"/>
                <w:sz w:val="18"/>
                <w:szCs w:val="18"/>
              </w:rPr>
              <w:t>Major/Mino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1C87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Science and Technology</w:t>
            </w:r>
          </w:p>
        </w:tc>
      </w:tr>
      <w:tr w:rsidR="00804E6E" w:rsidRPr="00426E49" w14:paraId="0A55C605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F61DD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5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A2F81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Transcrip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D47FF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A67C4A2"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Certificat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DD32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Degree Certificate</w:t>
            </w:r>
          </w:p>
        </w:tc>
      </w:tr>
      <w:tr w:rsidR="00804E6E" w:rsidRPr="00426E49" w14:paraId="3C82B23B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A753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8FE985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Degre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FE56AC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Qualification Typ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1001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UG, PG, PhD</w:t>
            </w:r>
          </w:p>
        </w:tc>
      </w:tr>
      <w:tr w:rsidR="00804E6E" w:rsidRPr="00426E49" w14:paraId="7935A454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604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7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6F56F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Shift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29B96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Mode of Educati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917F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Contact, Distance</w:t>
            </w:r>
          </w:p>
        </w:tc>
      </w:tr>
      <w:tr w:rsidR="00804E6E" w:rsidRPr="00426E49" w14:paraId="2E01B6FD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19A3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8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A4413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Enrolmen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28024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Registrati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ACCDB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414939ED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5E20D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9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4DD3E8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Dea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7342F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School Directo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9E529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37EA7891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FFF75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37F47B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gram Manage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AB0FBE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Directo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A5A4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49CF2869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3369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1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109BB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Director of Program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F0274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Executive Dea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E0CD6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40EBECDE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E269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BAF58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gram Version Course Lis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2B529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Curriculum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B8D7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33A17365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D58B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3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F079F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Cours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4153D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Modul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F7AA8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Mathematics</w:t>
            </w:r>
          </w:p>
        </w:tc>
      </w:tr>
      <w:tr w:rsidR="00804E6E" w:rsidRPr="00426E49" w14:paraId="519A5BB4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4C6F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24422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gram Version Start Dat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C81A1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Intak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B695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2022JAN</w:t>
            </w:r>
          </w:p>
        </w:tc>
      </w:tr>
      <w:tr w:rsidR="00804E6E" w:rsidRPr="00426E49" w14:paraId="37714C07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DF9C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</w:t>
            </w:r>
            <w:r>
              <w:rPr>
                <w:rFonts w:cs="Arial"/>
                <w:color w:val="000000"/>
                <w:sz w:val="18"/>
                <w:szCs w:val="18"/>
                <w:lang w:eastAsia="en-IN"/>
              </w:rPr>
              <w:t>5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B27A2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on-Degre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C4206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Short Cours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C7A7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Executive Training</w:t>
            </w:r>
          </w:p>
        </w:tc>
      </w:tr>
      <w:tr w:rsidR="00804E6E" w:rsidRPr="00426E49" w14:paraId="256EF91F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73D9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</w:t>
            </w:r>
            <w:r>
              <w:rPr>
                <w:rFonts w:cs="Arial"/>
                <w:color w:val="000000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F145C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Term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D0708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Semeste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902E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2022SEM1</w:t>
            </w:r>
          </w:p>
        </w:tc>
      </w:tr>
      <w:tr w:rsidR="00804E6E" w:rsidRPr="00426E49" w14:paraId="62733A4C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7EDE2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1</w:t>
            </w:r>
            <w:r>
              <w:rPr>
                <w:rFonts w:cs="Arial"/>
                <w:color w:val="000000"/>
                <w:sz w:val="18"/>
                <w:szCs w:val="18"/>
                <w:lang w:eastAsia="en-IN"/>
              </w:rPr>
              <w:t>7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4DC5D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Lea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C125D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Prospec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4F47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21E77DB2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57D6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>
              <w:rPr>
                <w:rFonts w:cs="Arial"/>
                <w:color w:val="000000"/>
                <w:sz w:val="18"/>
                <w:szCs w:val="18"/>
                <w:lang w:eastAsia="en-IN"/>
              </w:rPr>
              <w:t>18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6B1F7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Registration Start date and End Dat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62913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25AA6249"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RSV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2774C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1A3B36EC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CDDC65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>
              <w:rPr>
                <w:rFonts w:cs="Arial"/>
                <w:color w:val="000000"/>
                <w:sz w:val="18"/>
                <w:szCs w:val="18"/>
                <w:lang w:eastAsia="en-IN"/>
              </w:rPr>
              <w:lastRenderedPageBreak/>
              <w:t>19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8CFA84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Reject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735C0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Unsuccessful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9ECD6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Rejected offer letter</w:t>
            </w:r>
          </w:p>
        </w:tc>
      </w:tr>
      <w:tr w:rsidR="00804E6E" w:rsidRPr="00426E49" w14:paraId="49C80537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C649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>
              <w:rPr>
                <w:rFonts w:cs="Arial"/>
                <w:color w:val="000000"/>
                <w:sz w:val="18"/>
                <w:szCs w:val="18"/>
                <w:lang w:eastAsia="en-IN"/>
              </w:rPr>
              <w:t>2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E1D475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Grade Level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A062C0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Year 1/Year 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915DA" w14:textId="77777777" w:rsidR="00804E6E" w:rsidRPr="00E772D1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E772D1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6BBD4E50" w14:textId="77777777" w:rsidTr="2F6325F8">
        <w:trPr>
          <w:trHeight w:val="634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CF197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1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4CE2D4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Graduation Event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A6C8F7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Graduation Ceremony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87F6D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119F770B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24B79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C636E7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Graduation Ceremony Dat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4FC81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Graduation Dat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C7D0BB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7162111A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A6A40F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3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F09CBA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Service Ticke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B97E22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Reques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28D437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2E86DF00" w14:textId="77777777" w:rsidTr="2F6325F8">
        <w:trPr>
          <w:trHeight w:val="63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370B74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BF4878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Interacti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4BE994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Ticke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4C9F44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53A737E3" w14:textId="77777777" w:rsidTr="2F6325F8">
        <w:trPr>
          <w:trHeight w:val="634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5E10A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5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36EE89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Unofficial Transcript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69D68E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Academic Record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90F27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7C4C8C47" w14:textId="77777777" w:rsidTr="2F6325F8">
        <w:trPr>
          <w:trHeight w:val="634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7EECF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6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3151E5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Freshe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F77BC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First Time Entry (FTEN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15452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469235F5" w14:textId="77777777" w:rsidTr="2F6325F8">
        <w:trPr>
          <w:trHeight w:val="634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E6C5E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7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802433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on-Freshe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F96809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on-First Time Entry (NFTEN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8DAE5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NA</w:t>
            </w:r>
          </w:p>
        </w:tc>
      </w:tr>
      <w:tr w:rsidR="00804E6E" w:rsidRPr="00426E49" w14:paraId="37F2D1CE" w14:textId="77777777" w:rsidTr="2F6325F8">
        <w:trPr>
          <w:trHeight w:val="63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CC105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28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F5CA36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Campus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5B5AF3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Study Method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CF43E" w14:textId="77777777" w:rsidR="00804E6E" w:rsidRPr="00896CF0" w:rsidRDefault="00804E6E" w:rsidP="0024584B">
            <w:pPr>
              <w:jc w:val="center"/>
              <w:rPr>
                <w:rFonts w:cs="Arial"/>
                <w:color w:val="000000"/>
                <w:sz w:val="18"/>
                <w:szCs w:val="18"/>
                <w:lang w:eastAsia="en-IN"/>
              </w:rPr>
            </w:pPr>
            <w:r w:rsidRPr="00896CF0">
              <w:rPr>
                <w:rFonts w:cs="Arial"/>
                <w:color w:val="000000"/>
                <w:sz w:val="18"/>
                <w:szCs w:val="18"/>
                <w:lang w:eastAsia="en-IN"/>
              </w:rPr>
              <w:t>Potchefstroom, Mahikeng etc.</w:t>
            </w:r>
          </w:p>
        </w:tc>
      </w:tr>
      <w:tr w:rsidR="2F6325F8" w14:paraId="6405AA56" w14:textId="77777777" w:rsidTr="2F6325F8">
        <w:trPr>
          <w:trHeight w:val="63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6349B" w14:textId="2C4572D2" w:rsidR="69D64CD5" w:rsidRDefault="69D64CD5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  <w:r w:rsidRPr="2F6325F8"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29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A60BA" w14:textId="4FEB99CC" w:rsidR="69D64CD5" w:rsidRDefault="69D64CD5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  <w:r w:rsidRPr="2F6325F8"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Audit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21FD5B" w14:textId="3BE9D284" w:rsidR="69D64CD5" w:rsidRDefault="69D64CD5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  <w:r w:rsidRPr="2F6325F8"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Logfile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56E12" w14:textId="3DCFCFB2" w:rsidR="2F6325F8" w:rsidRDefault="2F6325F8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</w:p>
        </w:tc>
      </w:tr>
      <w:tr w:rsidR="0070214A" w14:paraId="069F46A4" w14:textId="77777777" w:rsidTr="2F6325F8">
        <w:trPr>
          <w:trHeight w:val="63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D7FC3" w14:textId="011C8B93" w:rsidR="0070214A" w:rsidRPr="2F6325F8" w:rsidRDefault="0070214A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  <w:r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1B46EA" w14:textId="612DD5E4" w:rsidR="0070214A" w:rsidRPr="2F6325F8" w:rsidRDefault="0070214A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  <w:r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Hall Ticket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7C4823" w14:textId="104CE2B8" w:rsidR="0070214A" w:rsidRPr="2F6325F8" w:rsidRDefault="0070214A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  <w:r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  <w:t>Personal exam timetable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84B58" w14:textId="77777777" w:rsidR="0070214A" w:rsidRDefault="0070214A" w:rsidP="2F6325F8">
            <w:pPr>
              <w:jc w:val="center"/>
              <w:rPr>
                <w:rFonts w:cs="Arial"/>
                <w:color w:val="000000" w:themeColor="text1"/>
                <w:sz w:val="18"/>
                <w:szCs w:val="18"/>
                <w:lang w:eastAsia="en-IN"/>
              </w:rPr>
            </w:pPr>
          </w:p>
        </w:tc>
      </w:tr>
    </w:tbl>
    <w:p w14:paraId="24098F48" w14:textId="79679929" w:rsidR="001A7AFE" w:rsidRDefault="00804E6E">
      <w:r>
        <w:br/>
      </w:r>
    </w:p>
    <w:sectPr w:rsidR="001A7A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NLIwMDU1MjQ0MrNU0lEKTi0uzszPAykwrAUAUhT2UiwAAAA="/>
  </w:docVars>
  <w:rsids>
    <w:rsidRoot w:val="00804E6E"/>
    <w:rsid w:val="000B1EB0"/>
    <w:rsid w:val="001A7AFE"/>
    <w:rsid w:val="001C2F21"/>
    <w:rsid w:val="0024584B"/>
    <w:rsid w:val="002648CB"/>
    <w:rsid w:val="002D22EB"/>
    <w:rsid w:val="003D67D9"/>
    <w:rsid w:val="0070214A"/>
    <w:rsid w:val="007A18CD"/>
    <w:rsid w:val="00804E6E"/>
    <w:rsid w:val="0083042C"/>
    <w:rsid w:val="008449B0"/>
    <w:rsid w:val="009238C9"/>
    <w:rsid w:val="00A570E3"/>
    <w:rsid w:val="00CD0D19"/>
    <w:rsid w:val="00ED1F54"/>
    <w:rsid w:val="00EE2743"/>
    <w:rsid w:val="00EF6247"/>
    <w:rsid w:val="00FE76EF"/>
    <w:rsid w:val="2F6325F8"/>
    <w:rsid w:val="69D64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7D6F98"/>
  <w15:chartTrackingRefBased/>
  <w15:docId w15:val="{FEEEDEA6-D2C9-4211-9CBA-F2363E174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E6E"/>
    <w:rPr>
      <w:kern w:val="0"/>
      <w:lang w:val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4E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4E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4E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4E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04E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4E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4E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4E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4E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4E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04E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4E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4E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4E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4E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4E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4E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4E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4E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E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4E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4E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4E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4E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4E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4E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4E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4E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4E6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a (aka) Van Zyl</dc:creator>
  <cp:keywords/>
  <dc:description/>
  <cp:lastModifiedBy>Smitha Zacaria</cp:lastModifiedBy>
  <cp:revision>2</cp:revision>
  <dcterms:created xsi:type="dcterms:W3CDTF">2024-07-29T12:50:00Z</dcterms:created>
  <dcterms:modified xsi:type="dcterms:W3CDTF">2024-07-2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11715786b3c4098cb2b70ed77f44685004164acd9f9a97e68168da29ff6bda</vt:lpwstr>
  </property>
</Properties>
</file>